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B71ED" w14:textId="7ECF0224" w:rsidR="00800EB8" w:rsidRDefault="40925AB0" w:rsidP="35B075BA">
      <w:pPr>
        <w:spacing w:line="257" w:lineRule="auto"/>
      </w:pPr>
      <w:r w:rsidRPr="35B075BA">
        <w:rPr>
          <w:rFonts w:ascii="Calibri" w:eastAsia="Calibri" w:hAnsi="Calibri" w:cs="Calibri"/>
          <w:b/>
          <w:bCs/>
          <w:color w:val="000000" w:themeColor="text1"/>
        </w:rPr>
        <w:t>Group #1</w:t>
      </w:r>
    </w:p>
    <w:p w14:paraId="7D22E2FB" w14:textId="1045BD77" w:rsidR="00800EB8" w:rsidRDefault="001311D1" w:rsidP="001311D1">
      <w:pPr>
        <w:spacing w:line="257" w:lineRule="auto"/>
      </w:pPr>
      <w:proofErr w:type="spellStart"/>
      <w:r w:rsidRPr="35B075BA">
        <w:rPr>
          <w:rFonts w:ascii="Calibri" w:eastAsia="Calibri" w:hAnsi="Calibri" w:cs="Calibri"/>
          <w:b/>
          <w:bCs/>
          <w:color w:val="000000" w:themeColor="text1"/>
        </w:rPr>
        <w:t>Rudrashis</w:t>
      </w:r>
      <w:proofErr w:type="spellEnd"/>
      <w:r w:rsidRPr="35B075BA">
        <w:rPr>
          <w:rFonts w:ascii="Calibri" w:eastAsia="Calibri" w:hAnsi="Calibri" w:cs="Calibri"/>
          <w:b/>
          <w:bCs/>
          <w:color w:val="000000" w:themeColor="text1"/>
        </w:rPr>
        <w:t xml:space="preserve"> Poddar   </w:t>
      </w:r>
      <w:r w:rsidR="40925AB0" w:rsidRPr="35B075BA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</w:p>
    <w:p w14:paraId="2E059F8F" w14:textId="07DDFC30" w:rsidR="00800EB8" w:rsidRDefault="40925AB0" w:rsidP="35B075BA">
      <w:pPr>
        <w:spacing w:line="257" w:lineRule="auto"/>
      </w:pPr>
      <w:r w:rsidRPr="35B075BA">
        <w:rPr>
          <w:rFonts w:ascii="Calibri" w:eastAsia="Calibri" w:hAnsi="Calibri" w:cs="Calibri"/>
          <w:b/>
          <w:bCs/>
          <w:color w:val="000000" w:themeColor="text1"/>
        </w:rPr>
        <w:t xml:space="preserve">Balaji </w:t>
      </w:r>
      <w:proofErr w:type="spellStart"/>
      <w:r w:rsidRPr="35B075BA">
        <w:rPr>
          <w:rFonts w:ascii="Calibri" w:eastAsia="Calibri" w:hAnsi="Calibri" w:cs="Calibri"/>
          <w:b/>
          <w:bCs/>
          <w:color w:val="000000" w:themeColor="text1"/>
        </w:rPr>
        <w:t>Arcot</w:t>
      </w:r>
      <w:proofErr w:type="spellEnd"/>
      <w:r w:rsidRPr="35B075BA"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proofErr w:type="spellStart"/>
      <w:r w:rsidRPr="35B075BA">
        <w:rPr>
          <w:rFonts w:ascii="Calibri" w:eastAsia="Calibri" w:hAnsi="Calibri" w:cs="Calibri"/>
          <w:b/>
          <w:bCs/>
          <w:color w:val="000000" w:themeColor="text1"/>
        </w:rPr>
        <w:t>Kulasekaran</w:t>
      </w:r>
      <w:proofErr w:type="spellEnd"/>
    </w:p>
    <w:p w14:paraId="0867E533" w14:textId="7C6B44D3" w:rsidR="00800EB8" w:rsidRDefault="40925AB0" w:rsidP="001311D1">
      <w:pPr>
        <w:spacing w:line="257" w:lineRule="auto"/>
      </w:pPr>
      <w:r w:rsidRPr="35B075BA">
        <w:rPr>
          <w:rFonts w:ascii="Calibri" w:eastAsia="Calibri" w:hAnsi="Calibri" w:cs="Calibri"/>
          <w:b/>
          <w:bCs/>
          <w:color w:val="000000" w:themeColor="text1"/>
        </w:rPr>
        <w:t xml:space="preserve">Harsh </w:t>
      </w:r>
      <w:proofErr w:type="spellStart"/>
      <w:r w:rsidRPr="35B075BA">
        <w:rPr>
          <w:rFonts w:ascii="Calibri" w:eastAsia="Calibri" w:hAnsi="Calibri" w:cs="Calibri"/>
          <w:b/>
          <w:bCs/>
          <w:color w:val="000000" w:themeColor="text1"/>
        </w:rPr>
        <w:t>Kantilal</w:t>
      </w:r>
      <w:proofErr w:type="spellEnd"/>
      <w:r w:rsidRPr="35B075BA">
        <w:rPr>
          <w:rFonts w:ascii="Calibri" w:eastAsia="Calibri" w:hAnsi="Calibri" w:cs="Calibri"/>
          <w:b/>
          <w:bCs/>
          <w:color w:val="000000" w:themeColor="text1"/>
        </w:rPr>
        <w:t xml:space="preserve"> Sharma</w:t>
      </w:r>
    </w:p>
    <w:p w14:paraId="6135D76F" w14:textId="5F5F8231" w:rsidR="00800EB8" w:rsidRDefault="40925AB0" w:rsidP="35B075BA">
      <w:pPr>
        <w:spacing w:line="257" w:lineRule="auto"/>
      </w:pPr>
      <w:r w:rsidRPr="35B075BA">
        <w:rPr>
          <w:rFonts w:ascii="Calibri" w:eastAsia="Calibri" w:hAnsi="Calibri" w:cs="Calibri"/>
          <w:b/>
          <w:bCs/>
          <w:color w:val="000000" w:themeColor="text1"/>
        </w:rPr>
        <w:t>Rabie Ahmed M Alsaihati</w:t>
      </w:r>
    </w:p>
    <w:p w14:paraId="1E24F793" w14:textId="022D6B10" w:rsidR="00800EB8" w:rsidRDefault="40925AB0" w:rsidP="35B075BA">
      <w:pPr>
        <w:jc w:val="center"/>
      </w:pPr>
      <w:r w:rsidRPr="35B075BA"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 </w:t>
      </w:r>
    </w:p>
    <w:p w14:paraId="6BFF70FC" w14:textId="0934C076" w:rsidR="00800EB8" w:rsidRDefault="40925AB0" w:rsidP="35B075BA">
      <w:pPr>
        <w:jc w:val="center"/>
      </w:pPr>
      <w:r w:rsidRPr="35B075BA"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 </w:t>
      </w:r>
    </w:p>
    <w:p w14:paraId="5B15F945" w14:textId="7100A808" w:rsidR="00800EB8" w:rsidRDefault="40925AB0" w:rsidP="35B075BA">
      <w:pPr>
        <w:jc w:val="center"/>
      </w:pPr>
      <w:r w:rsidRPr="35B075BA"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 </w:t>
      </w:r>
    </w:p>
    <w:p w14:paraId="600B1B0C" w14:textId="64680326" w:rsidR="00800EB8" w:rsidRDefault="40925AB0" w:rsidP="35B075BA">
      <w:pPr>
        <w:jc w:val="center"/>
      </w:pPr>
      <w:r w:rsidRPr="35B075BA"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 </w:t>
      </w:r>
    </w:p>
    <w:p w14:paraId="35783488" w14:textId="31990DAA" w:rsidR="00800EB8" w:rsidRDefault="40925AB0">
      <w:r w:rsidRPr="35B075BA"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 </w:t>
      </w:r>
    </w:p>
    <w:p w14:paraId="00362568" w14:textId="16E94E35" w:rsidR="00800EB8" w:rsidRDefault="40925AB0" w:rsidP="35B075BA">
      <w:pPr>
        <w:jc w:val="center"/>
      </w:pPr>
      <w:r w:rsidRPr="35B075BA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University of Cincinnati </w:t>
      </w:r>
    </w:p>
    <w:p w14:paraId="272DDC99" w14:textId="40702DD5" w:rsidR="00800EB8" w:rsidRDefault="40925AB0" w:rsidP="35B075BA">
      <w:pPr>
        <w:jc w:val="center"/>
      </w:pPr>
      <w:r w:rsidRPr="35B075BA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College of Applied Science and Engineering </w:t>
      </w:r>
    </w:p>
    <w:p w14:paraId="3E5D6B1D" w14:textId="167E6A84" w:rsidR="00800EB8" w:rsidRDefault="40925AB0" w:rsidP="35B075BA">
      <w:pPr>
        <w:jc w:val="center"/>
      </w:pPr>
      <w:r w:rsidRPr="35B075BA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Machine learning</w:t>
      </w:r>
    </w:p>
    <w:p w14:paraId="1584B67E" w14:textId="7C30E7E8" w:rsidR="00800EB8" w:rsidRDefault="40925AB0" w:rsidP="35B075BA">
      <w:pPr>
        <w:jc w:val="center"/>
      </w:pPr>
      <w:r w:rsidRPr="35B075BA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Professor Anca </w:t>
      </w:r>
      <w:proofErr w:type="spellStart"/>
      <w:r w:rsidRPr="35B075BA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Ralescu</w:t>
      </w:r>
      <w:proofErr w:type="spellEnd"/>
    </w:p>
    <w:p w14:paraId="6FFBE759" w14:textId="35F768D6" w:rsidR="00800EB8" w:rsidRDefault="40925AB0" w:rsidP="35B075BA">
      <w:pPr>
        <w:jc w:val="center"/>
      </w:pPr>
      <w:r w:rsidRPr="35B075BA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Homework three</w:t>
      </w:r>
    </w:p>
    <w:p w14:paraId="37CE7962" w14:textId="0DE567C5" w:rsidR="00800EB8" w:rsidRDefault="40925AB0" w:rsidP="35B075BA">
      <w:pPr>
        <w:spacing w:line="257" w:lineRule="auto"/>
      </w:pPr>
      <w:r w:rsidRPr="35B075BA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3B0131C9" w14:textId="053760BC" w:rsidR="00800EB8" w:rsidRDefault="00800EB8" w:rsidP="35B075BA">
      <w:pPr>
        <w:spacing w:line="257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078E63" w14:textId="25868DE6" w:rsidR="00800EB8" w:rsidRDefault="00800EB8" w:rsidP="35B075BA"/>
    <w:p w14:paraId="0989B123" w14:textId="77777777" w:rsidR="00784967" w:rsidRDefault="00784967" w:rsidP="35B075BA"/>
    <w:p w14:paraId="51254BC1" w14:textId="77777777" w:rsidR="00784967" w:rsidRDefault="00784967" w:rsidP="35B075BA"/>
    <w:p w14:paraId="5F2C19DC" w14:textId="77777777" w:rsidR="00784967" w:rsidRDefault="00784967" w:rsidP="35B075BA"/>
    <w:p w14:paraId="37E68D22" w14:textId="77777777" w:rsidR="00784967" w:rsidRDefault="00784967" w:rsidP="35B075BA"/>
    <w:p w14:paraId="64F6A740" w14:textId="77777777" w:rsidR="00784967" w:rsidRDefault="00784967" w:rsidP="35B075BA"/>
    <w:p w14:paraId="4221CB4D" w14:textId="77777777" w:rsidR="00784967" w:rsidRDefault="00784967" w:rsidP="35B075BA"/>
    <w:p w14:paraId="6324B9A2" w14:textId="77777777" w:rsidR="00784967" w:rsidRDefault="00784967" w:rsidP="35B075BA"/>
    <w:p w14:paraId="790A13B9" w14:textId="77777777" w:rsidR="00784967" w:rsidRDefault="00784967" w:rsidP="35B075BA"/>
    <w:p w14:paraId="5A06354C" w14:textId="77777777" w:rsidR="00784967" w:rsidRDefault="00784967" w:rsidP="35B075BA"/>
    <w:p w14:paraId="1C1680A3" w14:textId="76CC6433" w:rsidR="009C1C52" w:rsidRPr="00F32C78" w:rsidRDefault="00E363D0" w:rsidP="00E363D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F32C78">
        <w:rPr>
          <w:rFonts w:asciiTheme="majorBidi" w:hAnsiTheme="majorBidi" w:cstheme="majorBidi"/>
          <w:b/>
          <w:bCs/>
          <w:sz w:val="28"/>
          <w:szCs w:val="28"/>
        </w:rPr>
        <w:lastRenderedPageBreak/>
        <w:t>Basic ID3 Algorithm</w:t>
      </w:r>
    </w:p>
    <w:p w14:paraId="176B52F1" w14:textId="77777777" w:rsidR="002B30EB" w:rsidRDefault="00784967" w:rsidP="002B30EB">
      <w:pPr>
        <w:keepNext/>
      </w:pPr>
      <w:r w:rsidRPr="009C1C52">
        <w:rPr>
          <w:rFonts w:asciiTheme="majorBidi" w:hAnsiTheme="majorBidi" w:cstheme="majorBidi"/>
          <w:sz w:val="28"/>
          <w:szCs w:val="28"/>
        </w:rPr>
        <w:t xml:space="preserve">For this assignment, the ID3 and the </w:t>
      </w:r>
      <w:proofErr w:type="spellStart"/>
      <w:r w:rsidRPr="009C1C52">
        <w:rPr>
          <w:rFonts w:asciiTheme="majorBidi" w:hAnsiTheme="majorBidi" w:cstheme="majorBidi"/>
          <w:sz w:val="28"/>
          <w:szCs w:val="28"/>
        </w:rPr>
        <w:t>naives</w:t>
      </w:r>
      <w:proofErr w:type="spellEnd"/>
      <w:r w:rsidRPr="009C1C52">
        <w:rPr>
          <w:rFonts w:asciiTheme="majorBidi" w:hAnsiTheme="majorBidi" w:cstheme="majorBidi"/>
          <w:sz w:val="28"/>
          <w:szCs w:val="28"/>
        </w:rPr>
        <w:t xml:space="preserve"> bayes </w:t>
      </w:r>
      <w:r w:rsidR="005C452E" w:rsidRPr="009C1C52">
        <w:rPr>
          <w:rFonts w:asciiTheme="majorBidi" w:hAnsiTheme="majorBidi" w:cstheme="majorBidi"/>
          <w:sz w:val="28"/>
          <w:szCs w:val="28"/>
        </w:rPr>
        <w:t>algorithms were implemented.</w:t>
      </w:r>
      <w:r w:rsidR="005E0089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12D1E76F" wp14:editId="2EEBE48E">
            <wp:extent cx="5939790" cy="5820410"/>
            <wp:effectExtent l="0" t="0" r="381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82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35966" w14:textId="2D0DA53D" w:rsidR="00784967" w:rsidRDefault="002B30EB" w:rsidP="002B30EB">
      <w:pPr>
        <w:pStyle w:val="Caption"/>
        <w:jc w:val="center"/>
        <w:rPr>
          <w:rFonts w:asciiTheme="majorBidi" w:hAnsiTheme="majorBidi" w:cstheme="majorBidi"/>
          <w:sz w:val="28"/>
          <w:szCs w:val="28"/>
        </w:rPr>
      </w:pPr>
      <w:r>
        <w:t xml:space="preserve">Figure </w:t>
      </w:r>
      <w:fldSimple w:instr=" SEQ Figure \* ARABIC ">
        <w:r w:rsidR="009B1C60">
          <w:rPr>
            <w:noProof/>
          </w:rPr>
          <w:t>1</w:t>
        </w:r>
      </w:fldSimple>
      <w:r>
        <w:t xml:space="preserve"> shows the output for ID3 implementation</w:t>
      </w:r>
    </w:p>
    <w:p w14:paraId="6AD59FA6" w14:textId="77777777" w:rsidR="00697AF0" w:rsidRDefault="00697AF0" w:rsidP="00697AF0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271D42D2" w14:textId="77777777" w:rsidR="00697AF0" w:rsidRDefault="00697AF0" w:rsidP="00697AF0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18BA65D0" w14:textId="77777777" w:rsidR="00697AF0" w:rsidRDefault="00697AF0" w:rsidP="00697AF0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62E8146D" w14:textId="77777777" w:rsidR="00697AF0" w:rsidRDefault="00697AF0" w:rsidP="00697AF0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38C69228" w14:textId="77777777" w:rsidR="00697AF0" w:rsidRDefault="00697AF0" w:rsidP="00697AF0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577436AB" w14:textId="77777777" w:rsidR="00697AF0" w:rsidRDefault="00697AF0" w:rsidP="00697AF0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6E5AC8BE" w14:textId="77777777" w:rsidR="00697AF0" w:rsidRDefault="00697AF0" w:rsidP="00697AF0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1FE54AE7" w14:textId="199F911A" w:rsidR="00336325" w:rsidRDefault="00336325" w:rsidP="0033632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F32C78">
        <w:rPr>
          <w:rFonts w:asciiTheme="majorBidi" w:hAnsiTheme="majorBidi" w:cstheme="majorBidi"/>
          <w:b/>
          <w:bCs/>
          <w:sz w:val="28"/>
          <w:szCs w:val="28"/>
        </w:rPr>
        <w:t>Accuracy plots</w:t>
      </w:r>
      <w:r w:rsidR="00D86243">
        <w:rPr>
          <w:rFonts w:asciiTheme="majorBidi" w:hAnsiTheme="majorBidi" w:cstheme="majorBidi"/>
          <w:b/>
          <w:bCs/>
          <w:sz w:val="28"/>
          <w:szCs w:val="28"/>
        </w:rPr>
        <w:t xml:space="preserve"> and mean for different bins</w:t>
      </w:r>
    </w:p>
    <w:p w14:paraId="0AAD697F" w14:textId="77777777" w:rsidR="00B24D00" w:rsidRDefault="00B24D00" w:rsidP="00B24D00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p w14:paraId="1A97DBD5" w14:textId="77777777" w:rsidR="00B24D00" w:rsidRDefault="00B24D00" w:rsidP="00AF4CE4">
      <w:pPr>
        <w:pStyle w:val="ListParagraph"/>
        <w:keepNext/>
        <w:jc w:val="center"/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inline distT="0" distB="0" distL="0" distR="0" wp14:anchorId="402A2A8D" wp14:editId="6A5AB0EE">
            <wp:extent cx="3569970" cy="13519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970" cy="1351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E9470" w14:textId="17C66C77" w:rsidR="00D86243" w:rsidRPr="00F32C78" w:rsidRDefault="00B24D00" w:rsidP="00AF4CE4">
      <w:pPr>
        <w:pStyle w:val="Caption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t xml:space="preserve">Figure </w:t>
      </w:r>
      <w:fldSimple w:instr=" SEQ Figure \* ARABIC ">
        <w:r w:rsidR="009B1C60">
          <w:rPr>
            <w:noProof/>
          </w:rPr>
          <w:t>2</w:t>
        </w:r>
      </w:fldSimple>
      <w:r>
        <w:t xml:space="preserve"> shows accuracy for different </w:t>
      </w:r>
      <w:r w:rsidR="00AF4CE4">
        <w:t>bins, mean</w:t>
      </w:r>
      <w:r>
        <w:t xml:space="preserve"> accuracy</w:t>
      </w:r>
      <w:r w:rsidR="005243F2">
        <w:t>, max and lowest.</w:t>
      </w:r>
    </w:p>
    <w:p w14:paraId="038D0583" w14:textId="77777777" w:rsidR="00697AF0" w:rsidRDefault="00697AF0" w:rsidP="00697AF0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64D44163" w14:textId="77777777" w:rsidR="00AF4CE4" w:rsidRDefault="00697AF0" w:rsidP="00AF4CE4">
      <w:pPr>
        <w:keepNext/>
        <w:jc w:val="center"/>
      </w:pPr>
      <w:r>
        <w:rPr>
          <w:noProof/>
        </w:rPr>
        <w:drawing>
          <wp:inline distT="0" distB="0" distL="0" distR="0" wp14:anchorId="1535B9DC" wp14:editId="290BBCA8">
            <wp:extent cx="3959860" cy="28702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860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CEED7" w14:textId="54F97E61" w:rsidR="0066563F" w:rsidRPr="00A638F9" w:rsidRDefault="00AF4CE4" w:rsidP="00AF4CE4">
      <w:pPr>
        <w:pStyle w:val="Caption"/>
        <w:jc w:val="center"/>
        <w:rPr>
          <w:rFonts w:asciiTheme="majorBidi" w:hAnsiTheme="majorBidi" w:cstheme="majorBidi"/>
          <w:sz w:val="28"/>
          <w:szCs w:val="28"/>
        </w:rPr>
      </w:pPr>
      <w:r>
        <w:t xml:space="preserve">Figure </w:t>
      </w:r>
      <w:fldSimple w:instr=" SEQ Figure \* ARABIC ">
        <w:r w:rsidR="009B1C60">
          <w:rPr>
            <w:noProof/>
          </w:rPr>
          <w:t>3</w:t>
        </w:r>
      </w:fldSimple>
      <w:r>
        <w:t xml:space="preserve"> shows accuracy plot for different bins</w:t>
      </w:r>
    </w:p>
    <w:p w14:paraId="633DD2B3" w14:textId="77777777" w:rsidR="00697AF0" w:rsidRDefault="00697AF0" w:rsidP="00697AF0">
      <w:pPr>
        <w:pStyle w:val="ListParagraph"/>
        <w:jc w:val="center"/>
        <w:rPr>
          <w:rFonts w:asciiTheme="majorBidi" w:hAnsiTheme="majorBidi" w:cstheme="majorBidi"/>
          <w:sz w:val="28"/>
          <w:szCs w:val="28"/>
        </w:rPr>
      </w:pPr>
    </w:p>
    <w:p w14:paraId="3317D29A" w14:textId="77777777" w:rsidR="00AF4CE4" w:rsidRDefault="00AF4CE4" w:rsidP="00697AF0">
      <w:pPr>
        <w:pStyle w:val="ListParagraph"/>
        <w:jc w:val="center"/>
        <w:rPr>
          <w:rFonts w:asciiTheme="majorBidi" w:hAnsiTheme="majorBidi" w:cstheme="majorBidi"/>
          <w:sz w:val="28"/>
          <w:szCs w:val="28"/>
        </w:rPr>
      </w:pPr>
    </w:p>
    <w:p w14:paraId="29F97BAC" w14:textId="77777777" w:rsidR="00AF4CE4" w:rsidRDefault="00AF4CE4" w:rsidP="00697AF0">
      <w:pPr>
        <w:pStyle w:val="ListParagraph"/>
        <w:jc w:val="center"/>
        <w:rPr>
          <w:rFonts w:asciiTheme="majorBidi" w:hAnsiTheme="majorBidi" w:cstheme="majorBidi"/>
          <w:sz w:val="28"/>
          <w:szCs w:val="28"/>
        </w:rPr>
      </w:pPr>
    </w:p>
    <w:p w14:paraId="1CA91F4D" w14:textId="77777777" w:rsidR="00AF4CE4" w:rsidRDefault="00AF4CE4" w:rsidP="00697AF0">
      <w:pPr>
        <w:pStyle w:val="ListParagraph"/>
        <w:jc w:val="center"/>
        <w:rPr>
          <w:rFonts w:asciiTheme="majorBidi" w:hAnsiTheme="majorBidi" w:cstheme="majorBidi"/>
          <w:sz w:val="28"/>
          <w:szCs w:val="28"/>
        </w:rPr>
      </w:pPr>
    </w:p>
    <w:p w14:paraId="0D9D3FCD" w14:textId="77777777" w:rsidR="00AF4CE4" w:rsidRDefault="00AF4CE4" w:rsidP="00697AF0">
      <w:pPr>
        <w:pStyle w:val="ListParagraph"/>
        <w:jc w:val="center"/>
        <w:rPr>
          <w:rFonts w:asciiTheme="majorBidi" w:hAnsiTheme="majorBidi" w:cstheme="majorBidi"/>
          <w:sz w:val="28"/>
          <w:szCs w:val="28"/>
        </w:rPr>
      </w:pPr>
    </w:p>
    <w:p w14:paraId="35372D6C" w14:textId="77777777" w:rsidR="00AF4CE4" w:rsidRDefault="00AF4CE4" w:rsidP="00697AF0">
      <w:pPr>
        <w:pStyle w:val="ListParagraph"/>
        <w:jc w:val="center"/>
        <w:rPr>
          <w:rFonts w:asciiTheme="majorBidi" w:hAnsiTheme="majorBidi" w:cstheme="majorBidi"/>
          <w:sz w:val="28"/>
          <w:szCs w:val="28"/>
        </w:rPr>
      </w:pPr>
    </w:p>
    <w:p w14:paraId="5CCD9571" w14:textId="77777777" w:rsidR="00AF4CE4" w:rsidRDefault="00AF4CE4" w:rsidP="00697AF0">
      <w:pPr>
        <w:pStyle w:val="ListParagraph"/>
        <w:jc w:val="center"/>
        <w:rPr>
          <w:rFonts w:asciiTheme="majorBidi" w:hAnsiTheme="majorBidi" w:cstheme="majorBidi"/>
          <w:sz w:val="28"/>
          <w:szCs w:val="28"/>
        </w:rPr>
      </w:pPr>
    </w:p>
    <w:p w14:paraId="3285A5B2" w14:textId="77777777" w:rsidR="00AF4CE4" w:rsidRDefault="00AF4CE4" w:rsidP="00697AF0">
      <w:pPr>
        <w:pStyle w:val="ListParagraph"/>
        <w:jc w:val="center"/>
        <w:rPr>
          <w:rFonts w:asciiTheme="majorBidi" w:hAnsiTheme="majorBidi" w:cstheme="majorBidi"/>
          <w:sz w:val="28"/>
          <w:szCs w:val="28"/>
        </w:rPr>
      </w:pPr>
    </w:p>
    <w:p w14:paraId="468148A6" w14:textId="77777777" w:rsidR="00AF4CE4" w:rsidRDefault="00AF4CE4" w:rsidP="00697AF0">
      <w:pPr>
        <w:pStyle w:val="ListParagraph"/>
        <w:jc w:val="center"/>
        <w:rPr>
          <w:rFonts w:asciiTheme="majorBidi" w:hAnsiTheme="majorBidi" w:cstheme="majorBidi"/>
          <w:sz w:val="28"/>
          <w:szCs w:val="28"/>
        </w:rPr>
      </w:pPr>
    </w:p>
    <w:p w14:paraId="16741DF8" w14:textId="77777777" w:rsidR="00AF4CE4" w:rsidRDefault="00AF4CE4" w:rsidP="00697AF0">
      <w:pPr>
        <w:pStyle w:val="ListParagraph"/>
        <w:jc w:val="center"/>
        <w:rPr>
          <w:rFonts w:asciiTheme="majorBidi" w:hAnsiTheme="majorBidi" w:cstheme="majorBidi"/>
          <w:sz w:val="28"/>
          <w:szCs w:val="28"/>
        </w:rPr>
      </w:pPr>
    </w:p>
    <w:p w14:paraId="3995CC52" w14:textId="27EF9C41" w:rsidR="00F5462D" w:rsidRPr="00F32C78" w:rsidRDefault="00F5462D" w:rsidP="0033632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F32C78">
        <w:rPr>
          <w:rFonts w:asciiTheme="majorBidi" w:hAnsiTheme="majorBidi" w:cstheme="majorBidi"/>
          <w:b/>
          <w:bCs/>
          <w:sz w:val="28"/>
          <w:szCs w:val="28"/>
        </w:rPr>
        <w:lastRenderedPageBreak/>
        <w:t>F1 Score plot</w:t>
      </w:r>
    </w:p>
    <w:p w14:paraId="76198316" w14:textId="77777777" w:rsidR="00AF4CE4" w:rsidRDefault="00A638F9" w:rsidP="00AF4CE4">
      <w:pPr>
        <w:keepNext/>
        <w:jc w:val="center"/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76ECDC6B" wp14:editId="2AC519E6">
            <wp:extent cx="3943985" cy="2743200"/>
            <wp:effectExtent l="0" t="0" r="0" b="0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98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BDB4F" w14:textId="73061106" w:rsidR="00A638F9" w:rsidRDefault="00AF4CE4" w:rsidP="00AF4CE4">
      <w:pPr>
        <w:pStyle w:val="Caption"/>
        <w:jc w:val="center"/>
        <w:rPr>
          <w:rFonts w:asciiTheme="majorBidi" w:hAnsiTheme="majorBidi" w:cstheme="majorBidi"/>
          <w:sz w:val="28"/>
          <w:szCs w:val="28"/>
        </w:rPr>
      </w:pPr>
      <w:r>
        <w:t xml:space="preserve">Figure </w:t>
      </w:r>
      <w:fldSimple w:instr=" SEQ Figure \* ARABIC ">
        <w:r w:rsidR="009B1C60">
          <w:rPr>
            <w:noProof/>
          </w:rPr>
          <w:t>4</w:t>
        </w:r>
      </w:fldSimple>
      <w:r>
        <w:t xml:space="preserve"> shows f1 scores for different bins</w:t>
      </w:r>
    </w:p>
    <w:p w14:paraId="506CBC76" w14:textId="684E9E6B" w:rsidR="00A638F9" w:rsidRDefault="00A638F9" w:rsidP="00A638F9">
      <w:pPr>
        <w:rPr>
          <w:rFonts w:asciiTheme="majorBidi" w:hAnsiTheme="majorBidi" w:cstheme="majorBidi"/>
          <w:sz w:val="28"/>
          <w:szCs w:val="28"/>
        </w:rPr>
      </w:pPr>
    </w:p>
    <w:p w14:paraId="09F2860A" w14:textId="77777777" w:rsidR="00A638F9" w:rsidRDefault="00A638F9" w:rsidP="00A638F9">
      <w:pPr>
        <w:rPr>
          <w:rFonts w:asciiTheme="majorBidi" w:hAnsiTheme="majorBidi" w:cstheme="majorBidi"/>
          <w:sz w:val="28"/>
          <w:szCs w:val="28"/>
        </w:rPr>
      </w:pPr>
    </w:p>
    <w:p w14:paraId="5FD46FF9" w14:textId="76C223B3" w:rsidR="00A638F9" w:rsidRDefault="00522B98" w:rsidP="00522B9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AF4CE4">
        <w:rPr>
          <w:rFonts w:asciiTheme="majorBidi" w:hAnsiTheme="majorBidi" w:cstheme="majorBidi"/>
          <w:b/>
          <w:bCs/>
          <w:sz w:val="28"/>
          <w:szCs w:val="28"/>
        </w:rPr>
        <w:t xml:space="preserve">Naïve bayes </w:t>
      </w:r>
      <w:r w:rsidR="00BA27ED">
        <w:rPr>
          <w:rFonts w:asciiTheme="majorBidi" w:hAnsiTheme="majorBidi" w:cstheme="majorBidi"/>
          <w:b/>
          <w:bCs/>
          <w:sz w:val="28"/>
          <w:szCs w:val="28"/>
        </w:rPr>
        <w:t>output</w:t>
      </w:r>
    </w:p>
    <w:p w14:paraId="62449EDE" w14:textId="4098F13A" w:rsidR="00726A29" w:rsidRDefault="008750E7" w:rsidP="00726A29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w:drawing>
          <wp:inline distT="0" distB="0" distL="0" distR="0" wp14:anchorId="56EE484C" wp14:editId="1870F5F8">
            <wp:extent cx="5939790" cy="4897755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897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90F25" w14:textId="77777777" w:rsidR="00BA27ED" w:rsidRDefault="00BA27ED" w:rsidP="00BA27ED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AF4CE4">
        <w:rPr>
          <w:rFonts w:asciiTheme="majorBidi" w:hAnsiTheme="majorBidi" w:cstheme="majorBidi"/>
          <w:b/>
          <w:bCs/>
          <w:sz w:val="28"/>
          <w:szCs w:val="28"/>
        </w:rPr>
        <w:t>Naïve bayes accuracy</w:t>
      </w:r>
    </w:p>
    <w:p w14:paraId="5AFA0486" w14:textId="60E569D0" w:rsidR="0ACE77B8" w:rsidRDefault="0ACE77B8" w:rsidP="0ACE77B8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6F777D36" w14:textId="396637AD" w:rsidR="0ACE77B8" w:rsidRDefault="1F766C8A" w:rsidP="26FC2743">
      <w:pPr>
        <w:jc w:val="center"/>
      </w:pPr>
      <w:r>
        <w:rPr>
          <w:noProof/>
        </w:rPr>
        <w:drawing>
          <wp:inline distT="0" distB="0" distL="0" distR="0" wp14:anchorId="6705FC69" wp14:editId="0C6B7709">
            <wp:extent cx="4572000" cy="1552575"/>
            <wp:effectExtent l="0" t="0" r="0" b="0"/>
            <wp:docPr id="2041960113" name="Picture 2041960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CE48F" w14:textId="0F48AB67" w:rsidR="0ACE77B8" w:rsidRDefault="0ACE77B8" w:rsidP="0ACE77B8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1418D72F" w14:textId="77777777" w:rsidR="00BA27ED" w:rsidRPr="00BA27ED" w:rsidRDefault="00BA27ED" w:rsidP="00BA27ED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p w14:paraId="2C1DA870" w14:textId="4B09D769" w:rsidR="006D6F24" w:rsidRPr="00AF4CE4" w:rsidRDefault="19F6906E" w:rsidP="006D6F24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  <w:r w:rsidRPr="4BA93A09">
        <w:rPr>
          <w:rFonts w:asciiTheme="majorBidi" w:hAnsiTheme="majorBidi" w:cstheme="majorBidi"/>
          <w:b/>
          <w:bCs/>
          <w:sz w:val="28"/>
          <w:szCs w:val="28"/>
        </w:rPr>
        <w:t>Accuracy</w:t>
      </w:r>
      <w:r w:rsidRPr="63D1C5C6">
        <w:rPr>
          <w:rFonts w:asciiTheme="majorBidi" w:hAnsiTheme="majorBidi" w:cstheme="majorBidi"/>
          <w:b/>
          <w:bCs/>
          <w:sz w:val="28"/>
          <w:szCs w:val="28"/>
        </w:rPr>
        <w:t xml:space="preserve"> for </w:t>
      </w:r>
      <w:r w:rsidRPr="403AB8D0">
        <w:rPr>
          <w:rFonts w:asciiTheme="majorBidi" w:hAnsiTheme="majorBidi" w:cstheme="majorBidi"/>
          <w:b/>
          <w:bCs/>
          <w:sz w:val="28"/>
          <w:szCs w:val="28"/>
        </w:rPr>
        <w:t xml:space="preserve">Naïve </w:t>
      </w:r>
      <w:r w:rsidR="21B48C08" w:rsidRPr="15849E44">
        <w:rPr>
          <w:rFonts w:asciiTheme="majorBidi" w:hAnsiTheme="majorBidi" w:cstheme="majorBidi"/>
          <w:b/>
          <w:bCs/>
          <w:sz w:val="28"/>
          <w:szCs w:val="28"/>
        </w:rPr>
        <w:t>Bayes</w:t>
      </w:r>
    </w:p>
    <w:p w14:paraId="730E1550" w14:textId="77777777" w:rsidR="00A541C4" w:rsidRDefault="00A638F9" w:rsidP="00A541C4">
      <w:pPr>
        <w:pStyle w:val="ListParagraph"/>
        <w:keepNext/>
        <w:jc w:val="center"/>
      </w:pPr>
      <w:r>
        <w:rPr>
          <w:rFonts w:asciiTheme="majorBidi" w:hAnsiTheme="majorBidi" w:cstheme="majorBidi"/>
          <w:noProof/>
          <w:sz w:val="28"/>
          <w:szCs w:val="28"/>
        </w:rPr>
        <w:lastRenderedPageBreak/>
        <w:drawing>
          <wp:inline distT="0" distB="0" distL="0" distR="0" wp14:anchorId="3FE61152" wp14:editId="73D04982">
            <wp:extent cx="3959860" cy="28702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860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EA730" w14:textId="768E8FCC" w:rsidR="00697AF0" w:rsidRPr="00336325" w:rsidRDefault="00A541C4" w:rsidP="0583E820">
      <w:pPr>
        <w:pStyle w:val="Caption"/>
        <w:jc w:val="center"/>
        <w:rPr>
          <w:rFonts w:asciiTheme="majorBidi" w:hAnsiTheme="majorBidi" w:cstheme="majorBidi"/>
          <w:sz w:val="28"/>
          <w:szCs w:val="28"/>
        </w:rPr>
      </w:pPr>
      <w:r>
        <w:t xml:space="preserve">Figure </w:t>
      </w:r>
      <w:fldSimple w:instr=" SEQ Figure \* ARABIC ">
        <w:r w:rsidR="009B1C60">
          <w:rPr>
            <w:noProof/>
          </w:rPr>
          <w:t>5</w:t>
        </w:r>
      </w:fldSimple>
      <w:r>
        <w:t xml:space="preserve"> shows accuracy for </w:t>
      </w:r>
      <w:r w:rsidR="00B74D1E">
        <w:t>naive</w:t>
      </w:r>
      <w:r>
        <w:t xml:space="preserve"> bayes</w:t>
      </w:r>
    </w:p>
    <w:p w14:paraId="2C5D2C6C" w14:textId="79CDE38D" w:rsidR="0583E820" w:rsidRDefault="0583E820" w:rsidP="0583E820"/>
    <w:p w14:paraId="2A52E349" w14:textId="763B0E9D" w:rsidR="13E47BB4" w:rsidRDefault="13E47BB4" w:rsidP="13E47BB4"/>
    <w:p w14:paraId="58510637" w14:textId="0182E371" w:rsidR="5A16B351" w:rsidRDefault="5A16B351" w:rsidP="5A16B351">
      <w:pPr>
        <w:rPr>
          <w:rStyle w:val="Strong"/>
        </w:rPr>
      </w:pPr>
    </w:p>
    <w:p w14:paraId="123A7356" w14:textId="498E1EAE" w:rsidR="37BE49F2" w:rsidRDefault="37BE49F2" w:rsidP="37BE49F2"/>
    <w:p w14:paraId="4B1771E7" w14:textId="77777777" w:rsidR="009B1C60" w:rsidRDefault="0B5011D1" w:rsidP="009B1C60">
      <w:pPr>
        <w:keepNext/>
        <w:jc w:val="center"/>
      </w:pPr>
      <w:r>
        <w:rPr>
          <w:noProof/>
        </w:rPr>
        <w:drawing>
          <wp:inline distT="0" distB="0" distL="0" distR="0" wp14:anchorId="718A84A0" wp14:editId="15E43FFF">
            <wp:extent cx="4572000" cy="2952750"/>
            <wp:effectExtent l="0" t="0" r="0" b="0"/>
            <wp:docPr id="575001857" name="Picture 575001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22843" w14:textId="487144CE" w:rsidR="00697AF0" w:rsidRPr="00336325" w:rsidRDefault="009B1C60" w:rsidP="009B1C60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 xml:space="preserve"> shows the f1 scores for naive bayes</w:t>
      </w:r>
    </w:p>
    <w:sectPr w:rsidR="00697AF0" w:rsidRPr="003363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026122"/>
    <w:multiLevelType w:val="hybridMultilevel"/>
    <w:tmpl w:val="C0D089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TI0szQwszAwMDZT0lEKTi0uzszPAykwrAUAqB+ZdiwAAAA="/>
  </w:docVars>
  <w:rsids>
    <w:rsidRoot w:val="121577FE"/>
    <w:rsid w:val="000972A5"/>
    <w:rsid w:val="001311D1"/>
    <w:rsid w:val="00247252"/>
    <w:rsid w:val="00296EB5"/>
    <w:rsid w:val="002B30EB"/>
    <w:rsid w:val="00336325"/>
    <w:rsid w:val="003714A9"/>
    <w:rsid w:val="004006DF"/>
    <w:rsid w:val="0045775B"/>
    <w:rsid w:val="004818C6"/>
    <w:rsid w:val="004C471B"/>
    <w:rsid w:val="0051522C"/>
    <w:rsid w:val="00522B98"/>
    <w:rsid w:val="005243F2"/>
    <w:rsid w:val="00541689"/>
    <w:rsid w:val="005C1686"/>
    <w:rsid w:val="005C452E"/>
    <w:rsid w:val="005E0089"/>
    <w:rsid w:val="00632B7E"/>
    <w:rsid w:val="00652AB5"/>
    <w:rsid w:val="0066563F"/>
    <w:rsid w:val="00697AF0"/>
    <w:rsid w:val="006D6F24"/>
    <w:rsid w:val="00726A29"/>
    <w:rsid w:val="00784967"/>
    <w:rsid w:val="00785AC3"/>
    <w:rsid w:val="00800EB8"/>
    <w:rsid w:val="008750E7"/>
    <w:rsid w:val="008C58DD"/>
    <w:rsid w:val="00957DF5"/>
    <w:rsid w:val="009B1C60"/>
    <w:rsid w:val="009C1C52"/>
    <w:rsid w:val="009F4861"/>
    <w:rsid w:val="00A541C4"/>
    <w:rsid w:val="00A638F9"/>
    <w:rsid w:val="00AF4CE4"/>
    <w:rsid w:val="00B24D00"/>
    <w:rsid w:val="00B74D1E"/>
    <w:rsid w:val="00BA27ED"/>
    <w:rsid w:val="00C86297"/>
    <w:rsid w:val="00CC4F27"/>
    <w:rsid w:val="00CD3AC9"/>
    <w:rsid w:val="00CE450B"/>
    <w:rsid w:val="00CF33CB"/>
    <w:rsid w:val="00D10DD7"/>
    <w:rsid w:val="00D80DC0"/>
    <w:rsid w:val="00D86243"/>
    <w:rsid w:val="00DC3FBF"/>
    <w:rsid w:val="00E27D58"/>
    <w:rsid w:val="00E363D0"/>
    <w:rsid w:val="00E45C87"/>
    <w:rsid w:val="00F32C78"/>
    <w:rsid w:val="00F5462D"/>
    <w:rsid w:val="00F87EF0"/>
    <w:rsid w:val="0583E820"/>
    <w:rsid w:val="0ACE77B8"/>
    <w:rsid w:val="0B5011D1"/>
    <w:rsid w:val="0C6B7709"/>
    <w:rsid w:val="121577FE"/>
    <w:rsid w:val="13E47BB4"/>
    <w:rsid w:val="153F7873"/>
    <w:rsid w:val="15849E44"/>
    <w:rsid w:val="19F6906E"/>
    <w:rsid w:val="1A0B61B2"/>
    <w:rsid w:val="1B0965A0"/>
    <w:rsid w:val="1F2E3249"/>
    <w:rsid w:val="1F766C8A"/>
    <w:rsid w:val="20B121D5"/>
    <w:rsid w:val="21B48C08"/>
    <w:rsid w:val="26FC2743"/>
    <w:rsid w:val="2B21167E"/>
    <w:rsid w:val="35B075BA"/>
    <w:rsid w:val="37BE49F2"/>
    <w:rsid w:val="403AB8D0"/>
    <w:rsid w:val="40925AB0"/>
    <w:rsid w:val="440337DC"/>
    <w:rsid w:val="4BA93A09"/>
    <w:rsid w:val="4EA83218"/>
    <w:rsid w:val="5A16B351"/>
    <w:rsid w:val="5BF08A35"/>
    <w:rsid w:val="638CCED7"/>
    <w:rsid w:val="63D1C5C6"/>
    <w:rsid w:val="6F4046FF"/>
    <w:rsid w:val="71ED626B"/>
    <w:rsid w:val="76B94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577FE"/>
  <w15:chartTrackingRefBased/>
  <w15:docId w15:val="{22E859A5-8EB4-4784-A4F1-2A982CE08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63D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B30E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5416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3</Words>
  <Characters>821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saihati, Rabie Ahmed M (alsaihrm)</dc:creator>
  <cp:keywords/>
  <dc:description/>
  <cp:lastModifiedBy>Alsaihati, Rabie Ahmed M (alsaihrm)</cp:lastModifiedBy>
  <cp:revision>2</cp:revision>
  <dcterms:created xsi:type="dcterms:W3CDTF">2021-12-11T00:44:00Z</dcterms:created>
  <dcterms:modified xsi:type="dcterms:W3CDTF">2021-12-11T00:44:00Z</dcterms:modified>
</cp:coreProperties>
</file>